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03392" w14:textId="73AE0E53" w:rsidR="00781995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755F6" wp14:editId="64D983C0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87EAE6" w14:textId="77777777" w:rsidR="00C34291" w:rsidRPr="00074D6B" w:rsidRDefault="00C34291" w:rsidP="00C34291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Écrivez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votre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URL</w:t>
                            </w:r>
                          </w:p>
                          <w:p w14:paraId="1AC76549" w14:textId="4D27522A" w:rsidR="00074D6B" w:rsidRPr="00074D6B" w:rsidRDefault="00074D6B" w:rsidP="000C4D2C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755F6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7887EAE6" w14:textId="77777777" w:rsidR="00C34291" w:rsidRPr="00074D6B" w:rsidRDefault="00C34291" w:rsidP="00C34291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Écrivez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votre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URL</w:t>
                      </w:r>
                    </w:p>
                    <w:p w14:paraId="1AC76549" w14:textId="4D27522A" w:rsidR="00074D6B" w:rsidRPr="00074D6B" w:rsidRDefault="00074D6B" w:rsidP="000C4D2C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0C8E9A" w14:textId="77777777" w:rsidR="00781995" w:rsidRPr="00781995" w:rsidRDefault="00781995" w:rsidP="00781995"/>
    <w:p w14:paraId="2BA53AE8" w14:textId="77777777" w:rsidR="00781995" w:rsidRPr="00781995" w:rsidRDefault="00781995" w:rsidP="00781995"/>
    <w:p w14:paraId="10AC85FA" w14:textId="77777777" w:rsidR="00781995" w:rsidRPr="00781995" w:rsidRDefault="00781995" w:rsidP="00781995"/>
    <w:p w14:paraId="1DE57349" w14:textId="77777777" w:rsidR="00781995" w:rsidRPr="00781995" w:rsidRDefault="00781995" w:rsidP="00781995"/>
    <w:p w14:paraId="239EAC91" w14:textId="77777777" w:rsidR="00781995" w:rsidRPr="00781995" w:rsidRDefault="00781995" w:rsidP="00781995"/>
    <w:p w14:paraId="64926D20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Theme="minorEastAsia" w:eastAsia="SimSun" w:hAnsiTheme="minorEastAsia" w:cs="Calibri"/>
          <w:color w:val="000000"/>
          <w:sz w:val="21"/>
          <w:szCs w:val="21"/>
          <w:lang w:eastAsia="zh-CN"/>
        </w:rPr>
      </w:pPr>
    </w:p>
    <w:p w14:paraId="4FF84892" w14:textId="77777777" w:rsidR="00715E91" w:rsidRPr="002503EB" w:rsidRDefault="00715E91" w:rsidP="00715E91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مرحبًا بكم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!</w:t>
      </w:r>
    </w:p>
    <w:p w14:paraId="0304E4AE" w14:textId="77777777" w:rsidR="00715E91" w:rsidRPr="002503EB" w:rsidRDefault="00715E91" w:rsidP="00715E91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 xml:space="preserve">يُعد نادي تي دي للقراءة الصيفية 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(</w:t>
      </w:r>
      <w:r w:rsidRPr="002503EB">
        <w:rPr>
          <w:rFonts w:ascii="Calibri" w:eastAsia="Times New Roman" w:hAnsi="Calibri" w:cs="Calibri"/>
          <w:color w:val="000000"/>
          <w:sz w:val="28"/>
          <w:szCs w:val="28"/>
          <w:lang w:val="en-CA" w:eastAsia="en-CA"/>
        </w:rPr>
        <w:t>TD Summer Reading Club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 xml:space="preserve">) 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أكبر برنامج قراءة ثنائي اللغة في كندا للأطفال من كافة الأعمار والاهتمامات والقدرات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.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 xml:space="preserve">  يتوافر هذا البرنامج المجاني في 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 xml:space="preserve">2000 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مكتبة عامة عبر كندا، ويسهل تضمينه في أية خطط صيفية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 xml:space="preserve">.  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ويحتفي النادي بالمؤلفين والرسّامين الكنديين والقصص الكندية، وهو يُلْهِم الأطفال لاستكشاف متعة القراءة بطريقتهم الخاصة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 xml:space="preserve">.  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وهذا الأمر له أهمية كبيرة لبناء الشغف بالقراءة طوال الحياة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.</w:t>
      </w:r>
    </w:p>
    <w:p w14:paraId="6DC5A04E" w14:textId="77777777" w:rsidR="00715E91" w:rsidRPr="002503EB" w:rsidRDefault="00715E91" w:rsidP="00715E91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</w:p>
    <w:p w14:paraId="51A3B9E9" w14:textId="77777777" w:rsidR="00715E91" w:rsidRPr="002503EB" w:rsidRDefault="00715E91" w:rsidP="00715E91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 xml:space="preserve">يمكن للأطفال المشاركة في أي مكان 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-</w:t>
      </w: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 xml:space="preserve"> سواء في المكتبات العامة المحلية في جميع أنحاء كندا أو في البيت أو على شبكة الإنترنت أو في أي مكان يأخذهم إليه الصيف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.</w:t>
      </w:r>
    </w:p>
    <w:p w14:paraId="11200DDE" w14:textId="77777777" w:rsidR="00715E91" w:rsidRPr="002503EB" w:rsidRDefault="00715E91" w:rsidP="00715E91">
      <w:pPr>
        <w:shd w:val="clear" w:color="auto" w:fill="FFFFFF"/>
        <w:bidi/>
        <w:spacing w:line="300" w:lineRule="atLeast"/>
        <w:jc w:val="both"/>
        <w:rPr>
          <w:rFonts w:ascii="Arial" w:eastAsia="Times New Roman" w:hAnsi="Arial" w:cs="Arial"/>
          <w:color w:val="000000"/>
          <w:sz w:val="28"/>
          <w:szCs w:val="28"/>
          <w:rtl/>
          <w:lang w:val="en-CA" w:eastAsia="en-CA"/>
        </w:rPr>
      </w:pPr>
    </w:p>
    <w:p w14:paraId="15C0B88C" w14:textId="77777777" w:rsidR="00715E91" w:rsidRPr="002503EB" w:rsidRDefault="00715E91" w:rsidP="00715E91">
      <w:pPr>
        <w:shd w:val="clear" w:color="auto" w:fill="FFFFFF"/>
        <w:bidi/>
        <w:spacing w:line="300" w:lineRule="atLeast"/>
        <w:jc w:val="both"/>
        <w:rPr>
          <w:rFonts w:ascii="Calibri" w:eastAsia="Times New Roman" w:hAnsi="Calibri" w:cs="Calibri"/>
          <w:color w:val="000000"/>
          <w:sz w:val="28"/>
          <w:szCs w:val="28"/>
          <w:rtl/>
          <w:lang w:val="en-CA" w:eastAsia="en-CA" w:bidi="ar-EG"/>
        </w:rPr>
      </w:pPr>
      <w:r w:rsidRPr="002503EB">
        <w:rPr>
          <w:rFonts w:ascii="Calibri" w:eastAsia="Times New Roman" w:hAnsi="Calibri" w:cs="Times New Roman" w:hint="cs"/>
          <w:color w:val="000000"/>
          <w:sz w:val="28"/>
          <w:szCs w:val="28"/>
          <w:rtl/>
          <w:lang w:val="en-CA" w:eastAsia="en-CA" w:bidi="ar-EG"/>
        </w:rPr>
        <w:t>يمكن للأطفال أن</w:t>
      </w:r>
      <w:r w:rsidRPr="002503EB">
        <w:rPr>
          <w:rFonts w:ascii="Calibri" w:eastAsia="Times New Roman" w:hAnsi="Calibri" w:cs="Calibri" w:hint="cs"/>
          <w:color w:val="000000"/>
          <w:sz w:val="28"/>
          <w:szCs w:val="28"/>
          <w:rtl/>
          <w:lang w:val="en-CA" w:eastAsia="en-CA" w:bidi="ar-EG"/>
        </w:rPr>
        <w:t>:</w:t>
      </w:r>
    </w:p>
    <w:p w14:paraId="1D747D7F" w14:textId="77777777" w:rsidR="00715E91" w:rsidRPr="002503EB" w:rsidRDefault="00715E91" w:rsidP="00715E91">
      <w:pPr>
        <w:bidi/>
        <w:spacing w:line="259" w:lineRule="auto"/>
        <w:jc w:val="both"/>
        <w:rPr>
          <w:rFonts w:ascii="Calibri" w:eastAsia="Calibri" w:hAnsi="Calibri" w:cs="Calibri"/>
          <w:color w:val="000000"/>
          <w:sz w:val="28"/>
          <w:szCs w:val="28"/>
          <w:rtl/>
          <w:lang w:val="en-CA" w:eastAsia="en-US" w:bidi="ar-EG"/>
        </w:rPr>
      </w:pPr>
    </w:p>
    <w:p w14:paraId="18FF322D" w14:textId="77777777" w:rsidR="00715E91" w:rsidRPr="002503EB" w:rsidRDefault="00715E91" w:rsidP="00715E91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جدوا أشياء رائعة لقراءتها</w:t>
      </w:r>
    </w:p>
    <w:p w14:paraId="1134B54D" w14:textId="77777777" w:rsidR="00715E91" w:rsidRPr="002503EB" w:rsidRDefault="00715E91" w:rsidP="00715E91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 xml:space="preserve">يتتبعوا قراءتهم </w:t>
      </w:r>
    </w:p>
    <w:p w14:paraId="2E1C135B" w14:textId="77777777" w:rsidR="00715E91" w:rsidRPr="002503EB" w:rsidRDefault="00715E91" w:rsidP="00715E91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تصلوا ويرتبطوا بالآخرين في جميع أنحاء البلد</w:t>
      </w:r>
    </w:p>
    <w:p w14:paraId="061F4F5F" w14:textId="77777777" w:rsidR="00715E91" w:rsidRPr="002503EB" w:rsidRDefault="00715E91" w:rsidP="00715E91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قرأوا كتب على شبكة الإنترنت</w:t>
      </w:r>
    </w:p>
    <w:p w14:paraId="7A34A3A9" w14:textId="77777777" w:rsidR="00715E91" w:rsidRPr="002503EB" w:rsidRDefault="00715E91" w:rsidP="00715E91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نضموا للأنشطة</w:t>
      </w:r>
    </w:p>
    <w:p w14:paraId="5077746B" w14:textId="77777777" w:rsidR="00715E91" w:rsidRPr="002503EB" w:rsidRDefault="00715E91" w:rsidP="00715E91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جمعوا الملصقات</w:t>
      </w:r>
    </w:p>
    <w:p w14:paraId="11BA079D" w14:textId="77777777" w:rsidR="00715E91" w:rsidRPr="002503EB" w:rsidRDefault="00715E91" w:rsidP="00715E91">
      <w:pPr>
        <w:numPr>
          <w:ilvl w:val="0"/>
          <w:numId w:val="1"/>
        </w:numPr>
        <w:bidi/>
        <w:spacing w:after="160" w:line="259" w:lineRule="auto"/>
        <w:contextualSpacing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كتبوا النكات والقصص ومراجعات الكتب والمزيد</w:t>
      </w:r>
      <w:r w:rsidRPr="002503EB">
        <w:rPr>
          <w:rFonts w:ascii="Calibri" w:eastAsia="Calibri" w:hAnsi="Calibri" w:cs="Calibri" w:hint="cs"/>
          <w:i/>
          <w:color w:val="000000"/>
          <w:sz w:val="28"/>
          <w:szCs w:val="28"/>
          <w:rtl/>
          <w:lang w:val="en-CA" w:eastAsia="en-US" w:bidi="ar-EG"/>
        </w:rPr>
        <w:t>!</w:t>
      </w:r>
    </w:p>
    <w:p w14:paraId="28C2C43D" w14:textId="77777777" w:rsidR="00715E91" w:rsidRPr="002503EB" w:rsidRDefault="00715E91" w:rsidP="00715E91">
      <w:pPr>
        <w:bidi/>
        <w:spacing w:line="259" w:lineRule="auto"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 w:bidi="ar-EG"/>
        </w:rPr>
      </w:pPr>
    </w:p>
    <w:p w14:paraId="52EF2676" w14:textId="77777777" w:rsidR="00715E91" w:rsidRPr="002503EB" w:rsidRDefault="00715E91" w:rsidP="00715E91">
      <w:pPr>
        <w:bidi/>
        <w:spacing w:line="259" w:lineRule="auto"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 w:bidi="ar-EG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>يوجد شيء ما للجميع، بما في ذلك الأطفال غير القادرين على قراءة المطبوعات، وأيضًا أطفال في سن ما قبل المدرسة وأسرهم</w:t>
      </w:r>
      <w:r w:rsidRPr="002503EB">
        <w:rPr>
          <w:rFonts w:ascii="Calibri" w:eastAsia="Calibri" w:hAnsi="Calibri" w:cs="Calibri" w:hint="cs"/>
          <w:i/>
          <w:color w:val="000000"/>
          <w:sz w:val="28"/>
          <w:szCs w:val="28"/>
          <w:rtl/>
          <w:lang w:val="en-CA" w:eastAsia="en-US" w:bidi="ar-EG"/>
        </w:rPr>
        <w:t>.</w:t>
      </w:r>
    </w:p>
    <w:p w14:paraId="3BA34F97" w14:textId="77777777" w:rsidR="00715E91" w:rsidRPr="002503EB" w:rsidRDefault="00715E91" w:rsidP="00715E91">
      <w:pPr>
        <w:bidi/>
        <w:spacing w:line="259" w:lineRule="auto"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 w:bidi="ar-EG"/>
        </w:rPr>
      </w:pPr>
    </w:p>
    <w:p w14:paraId="03311BB7" w14:textId="77777777" w:rsidR="00715E91" w:rsidRPr="002503EB" w:rsidRDefault="00715E91" w:rsidP="00715E91">
      <w:pPr>
        <w:bidi/>
        <w:spacing w:line="259" w:lineRule="auto"/>
        <w:jc w:val="both"/>
        <w:rPr>
          <w:rFonts w:ascii="Calibri" w:eastAsia="Calibri" w:hAnsi="Calibri" w:cs="Calibri"/>
          <w:i/>
          <w:color w:val="000000"/>
          <w:sz w:val="28"/>
          <w:szCs w:val="28"/>
          <w:rtl/>
          <w:lang w:val="en-CA" w:eastAsia="en-US" w:bidi="ar-EG"/>
        </w:rPr>
      </w:pPr>
      <w:r w:rsidRPr="002503EB">
        <w:rPr>
          <w:rFonts w:ascii="Calibri" w:eastAsia="Calibri" w:hAnsi="Calibri" w:cs="Times New Roman" w:hint="cs"/>
          <w:i/>
          <w:color w:val="000000"/>
          <w:sz w:val="28"/>
          <w:szCs w:val="28"/>
          <w:rtl/>
          <w:lang w:val="en-CA" w:eastAsia="en-US" w:bidi="ar-EG"/>
        </w:rPr>
        <w:t xml:space="preserve">تحدّث إلى موظفي مكتبتك العامة المحلية هذا الصيف للتعرف على كيف يمكن لأسرتك الانضمام لنادي </w:t>
      </w:r>
      <w:r w:rsidRPr="002503EB">
        <w:rPr>
          <w:rFonts w:ascii="Calibri" w:eastAsia="Calibri" w:hAnsi="Calibri" w:cs="Times New Roman" w:hint="cs"/>
          <w:color w:val="000000"/>
          <w:sz w:val="28"/>
          <w:szCs w:val="28"/>
          <w:rtl/>
          <w:lang w:val="en-CA" w:eastAsia="en-US" w:bidi="ar-EG"/>
        </w:rPr>
        <w:t>تي دي للقراءة الصيفية والحصول على مواد مجانية</w:t>
      </w:r>
      <w:r w:rsidRPr="002503EB">
        <w:rPr>
          <w:rFonts w:ascii="Calibri" w:eastAsia="Calibri" w:hAnsi="Calibri" w:cs="Calibri" w:hint="cs"/>
          <w:color w:val="000000"/>
          <w:sz w:val="28"/>
          <w:szCs w:val="28"/>
          <w:rtl/>
          <w:lang w:val="en-CA" w:eastAsia="en-US" w:bidi="ar-EG"/>
        </w:rPr>
        <w:t>!</w:t>
      </w:r>
    </w:p>
    <w:p w14:paraId="066701A4" w14:textId="77777777" w:rsidR="00881D6D" w:rsidRPr="00781995" w:rsidRDefault="00881D6D" w:rsidP="00781995"/>
    <w:sectPr w:rsidR="00881D6D" w:rsidRPr="00781995" w:rsidSect="00881D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D709D" w14:textId="77777777" w:rsidR="00074D6B" w:rsidRDefault="00074D6B" w:rsidP="00074D6B">
      <w:r>
        <w:separator/>
      </w:r>
    </w:p>
  </w:endnote>
  <w:endnote w:type="continuationSeparator" w:id="0">
    <w:p w14:paraId="518A9CBF" w14:textId="77777777" w:rsidR="00074D6B" w:rsidRDefault="00074D6B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D068C" w14:textId="77777777" w:rsidR="00951AFE" w:rsidRDefault="00951A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4AA64" w14:textId="77777777" w:rsidR="00951AFE" w:rsidRDefault="00951A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4C4F6" w14:textId="77777777" w:rsidR="00951AFE" w:rsidRDefault="00951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03E3C" w14:textId="77777777" w:rsidR="00074D6B" w:rsidRDefault="00074D6B" w:rsidP="00074D6B">
      <w:r>
        <w:separator/>
      </w:r>
    </w:p>
  </w:footnote>
  <w:footnote w:type="continuationSeparator" w:id="0">
    <w:p w14:paraId="38A41548" w14:textId="77777777" w:rsidR="00074D6B" w:rsidRDefault="00074D6B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F10C4" w14:textId="77777777" w:rsidR="00951AFE" w:rsidRDefault="00951A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87A66" w14:textId="77777777" w:rsidR="00074D6B" w:rsidRDefault="00074D6B">
    <w:pPr>
      <w:pStyle w:val="Header"/>
    </w:pPr>
    <w:bookmarkStart w:id="0" w:name="_GoBack"/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58735337" wp14:editId="63B5EE9B">
          <wp:simplePos x="0" y="0"/>
          <wp:positionH relativeFrom="column">
            <wp:posOffset>-899795</wp:posOffset>
          </wp:positionH>
          <wp:positionV relativeFrom="paragraph">
            <wp:posOffset>-465346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5114" w14:textId="77777777" w:rsidR="00951AFE" w:rsidRDefault="00951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LG0tDQ1NbE0MTRU0lEKTi0uzszPAykwqgUAwWsueCwAAAA="/>
  </w:docVars>
  <w:rsids>
    <w:rsidRoot w:val="00074D6B"/>
    <w:rsid w:val="00074D6B"/>
    <w:rsid w:val="000C4D2C"/>
    <w:rsid w:val="00425AF2"/>
    <w:rsid w:val="00501F68"/>
    <w:rsid w:val="005B25D0"/>
    <w:rsid w:val="005E0CBB"/>
    <w:rsid w:val="006D35CD"/>
    <w:rsid w:val="00715E91"/>
    <w:rsid w:val="00781995"/>
    <w:rsid w:val="00881D6D"/>
    <w:rsid w:val="00951AFE"/>
    <w:rsid w:val="00C34291"/>
    <w:rsid w:val="00CD0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9A85449"/>
  <w14:defaultImageDpi w14:val="330"/>
  <w15:docId w15:val="{8EF5410B-8FE6-4C5B-8DA4-A966ECEE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unhideWhenUsed/>
    <w:rsid w:val="0078199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781995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2E9BEEB-1C77-4011-8C3F-7A035D420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6</cp:revision>
  <dcterms:created xsi:type="dcterms:W3CDTF">2018-03-28T18:25:00Z</dcterms:created>
  <dcterms:modified xsi:type="dcterms:W3CDTF">2018-12-18T14:23:00Z</dcterms:modified>
</cp:coreProperties>
</file>